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96D6A" w14:textId="3A0CA74D" w:rsidR="00147A67" w:rsidRPr="005C66EE" w:rsidRDefault="00F050AA" w:rsidP="001E444C">
      <w:pPr>
        <w:pStyle w:val="Title"/>
        <w:tabs>
          <w:tab w:val="center" w:pos="4680"/>
          <w:tab w:val="right" w:pos="9360"/>
        </w:tabs>
        <w:rPr>
          <w:sz w:val="4"/>
          <w:szCs w:val="4"/>
        </w:rPr>
      </w:pPr>
      <w:r>
        <w:t>SFSP Pre-Operational Review Form Summer 202</w:t>
      </w:r>
      <w:r w:rsidR="008551E8">
        <w:t>2</w:t>
      </w:r>
      <w:r>
        <w:br/>
      </w:r>
    </w:p>
    <w:p w14:paraId="2124113A" w14:textId="245E8CBB" w:rsidR="00F050AA" w:rsidRPr="005C66EE" w:rsidRDefault="005C66EE" w:rsidP="005C66EE">
      <w:pPr>
        <w:tabs>
          <w:tab w:val="left" w:pos="5580"/>
          <w:tab w:val="left" w:pos="5670"/>
        </w:tabs>
        <w:spacing w:line="240" w:lineRule="auto"/>
      </w:pPr>
      <w:r>
        <w:t>Date of Review: _________________________</w:t>
      </w:r>
      <w:r w:rsidR="003217D0">
        <w:t xml:space="preserve">  </w:t>
      </w:r>
      <w:r w:rsidR="00652CA1">
        <w:t xml:space="preserve"> </w:t>
      </w:r>
      <w:r w:rsidR="00777E9D" w:rsidRPr="00777E9D">
        <w:t>Sp</w:t>
      </w:r>
      <w:r w:rsidR="00F050AA" w:rsidRPr="00777E9D">
        <w:t>onsor Name:</w:t>
      </w:r>
      <w:r w:rsidR="00F050AA" w:rsidRPr="00777E9D">
        <w:rPr>
          <w:u w:val="single"/>
        </w:rPr>
        <w:t>___________________________________</w:t>
      </w:r>
      <w:r w:rsidR="00652CA1">
        <w:rPr>
          <w:u w:val="single"/>
        </w:rPr>
        <w:t xml:space="preserve"> </w:t>
      </w:r>
      <w:r>
        <w:rPr>
          <w:u w:val="single"/>
        </w:rPr>
        <w:br/>
      </w:r>
      <w:r w:rsidR="00F050AA" w:rsidRPr="00777E9D">
        <w:t>Site Name:</w:t>
      </w:r>
      <w:r w:rsidR="00F050AA" w:rsidRPr="00777E9D">
        <w:rPr>
          <w:u w:val="single"/>
        </w:rPr>
        <w:t xml:space="preserve"> __________________________________________________________________</w:t>
      </w:r>
      <w:r w:rsidR="00777E9D" w:rsidRPr="00777E9D">
        <w:rPr>
          <w:u w:val="single"/>
        </w:rPr>
        <w:t>______</w:t>
      </w:r>
      <w:r w:rsidR="00777E9D">
        <w:rPr>
          <w:u w:val="single"/>
        </w:rPr>
        <w:t>________</w:t>
      </w:r>
      <w:r w:rsidR="00F050AA" w:rsidRPr="00777E9D">
        <w:br/>
        <w:t>Site Address:</w:t>
      </w:r>
      <w:r w:rsidR="00F050AA" w:rsidRPr="00777E9D">
        <w:rPr>
          <w:u w:val="single"/>
        </w:rPr>
        <w:t xml:space="preserve"> _________________________________________________________________</w:t>
      </w:r>
      <w:r w:rsidR="00777E9D" w:rsidRPr="00777E9D">
        <w:rPr>
          <w:u w:val="single"/>
        </w:rPr>
        <w:t>_____</w:t>
      </w:r>
      <w:r w:rsidR="00777E9D">
        <w:rPr>
          <w:u w:val="single"/>
        </w:rPr>
        <w:t>________</w:t>
      </w:r>
      <w:r w:rsidR="00F050AA" w:rsidRPr="00777E9D">
        <w:br/>
        <w:t>Site Phone Number: _______________ Person to contact for use of site: _____________</w:t>
      </w:r>
      <w:r w:rsidR="00777E9D" w:rsidRPr="00777E9D">
        <w:t>_______</w:t>
      </w:r>
      <w:r w:rsidR="00777E9D">
        <w:t>________</w:t>
      </w:r>
    </w:p>
    <w:p w14:paraId="7FB5A0C1" w14:textId="77777777" w:rsidR="00F050AA" w:rsidRPr="00777E9D" w:rsidRDefault="00F050AA" w:rsidP="00F050AA">
      <w:r w:rsidRPr="00777E9D">
        <w:t xml:space="preserve">Type of Site: </w:t>
      </w:r>
    </w:p>
    <w:p w14:paraId="75E4FF46" w14:textId="77777777" w:rsidR="00F050AA" w:rsidRPr="00777E9D" w:rsidRDefault="00F050AA" w:rsidP="006471E2">
      <w:pPr>
        <w:tabs>
          <w:tab w:val="left" w:pos="5850"/>
        </w:tabs>
        <w:spacing w:line="240" w:lineRule="auto"/>
      </w:pPr>
      <w:r w:rsidRPr="00777E9D">
        <w:sym w:font="Symbol" w:char="F07F"/>
      </w:r>
      <w:r w:rsidRPr="00777E9D">
        <w:t xml:space="preserve"> Apartment Complex</w:t>
      </w:r>
      <w:r w:rsidRPr="00777E9D">
        <w:tab/>
      </w:r>
      <w:r w:rsidRPr="00777E9D">
        <w:sym w:font="Symbol" w:char="F07F"/>
      </w:r>
      <w:r w:rsidRPr="00777E9D">
        <w:t xml:space="preserve"> Recreation Center</w:t>
      </w:r>
      <w:r w:rsidRPr="00777E9D">
        <w:br/>
      </w:r>
      <w:r w:rsidRPr="00777E9D">
        <w:sym w:font="Symbol" w:char="F07F"/>
      </w:r>
      <w:r w:rsidRPr="00777E9D">
        <w:t xml:space="preserve"> Church</w:t>
      </w:r>
      <w:r w:rsidRPr="00777E9D">
        <w:tab/>
      </w:r>
      <w:r w:rsidRPr="00777E9D">
        <w:sym w:font="Symbol" w:char="F07F"/>
      </w:r>
      <w:r w:rsidRPr="00777E9D">
        <w:t xml:space="preserve"> Residential Camp</w:t>
      </w:r>
      <w:r w:rsidRPr="00777E9D">
        <w:br/>
      </w:r>
      <w:r w:rsidRPr="00777E9D">
        <w:sym w:font="Symbol" w:char="F07F"/>
      </w:r>
      <w:r w:rsidRPr="00777E9D">
        <w:t xml:space="preserve"> Housing and Urban Development (HUD) Housing</w:t>
      </w:r>
      <w:r w:rsidRPr="00777E9D">
        <w:tab/>
      </w:r>
      <w:r w:rsidRPr="00777E9D">
        <w:sym w:font="Symbol" w:char="F07F"/>
      </w:r>
      <w:r w:rsidRPr="00777E9D">
        <w:t xml:space="preserve"> Rural Development (RD) Housing</w:t>
      </w:r>
      <w:r w:rsidRPr="00777E9D">
        <w:br/>
      </w:r>
      <w:r w:rsidRPr="00777E9D">
        <w:sym w:font="Symbol" w:char="F07F"/>
      </w:r>
      <w:r w:rsidRPr="00777E9D">
        <w:t xml:space="preserve"> Library</w:t>
      </w:r>
      <w:r w:rsidRPr="00777E9D">
        <w:tab/>
      </w:r>
      <w:r w:rsidRPr="00777E9D">
        <w:sym w:font="Symbol" w:char="F07F"/>
      </w:r>
      <w:r w:rsidRPr="00777E9D">
        <w:t xml:space="preserve"> School</w:t>
      </w:r>
      <w:r w:rsidRPr="00777E9D">
        <w:br/>
      </w:r>
      <w:r w:rsidRPr="00777E9D">
        <w:sym w:font="Symbol" w:char="F07F"/>
      </w:r>
      <w:r w:rsidRPr="00777E9D">
        <w:t xml:space="preserve"> Park</w:t>
      </w:r>
      <w:r w:rsidRPr="00777E9D">
        <w:tab/>
      </w:r>
      <w:r w:rsidRPr="00777E9D">
        <w:sym w:font="Symbol" w:char="F07F"/>
      </w:r>
      <w:r w:rsidRPr="00777E9D">
        <w:t xml:space="preserve"> Playground</w:t>
      </w:r>
      <w:r w:rsidRPr="00777E9D">
        <w:br/>
      </w:r>
      <w:r w:rsidRPr="00777E9D">
        <w:sym w:font="Symbol" w:char="F07F"/>
      </w:r>
      <w:r w:rsidRPr="00777E9D">
        <w:t xml:space="preserve"> Other </w:t>
      </w:r>
    </w:p>
    <w:p w14:paraId="6D2227AC" w14:textId="77777777" w:rsidR="00F050AA" w:rsidRPr="00777E9D" w:rsidRDefault="00F050AA" w:rsidP="00F050AA">
      <w:r w:rsidRPr="00777E9D">
        <w:t>Estimated number of children in the area: _________</w:t>
      </w:r>
    </w:p>
    <w:p w14:paraId="5258EC71" w14:textId="677B8A7F" w:rsidR="00F050AA" w:rsidRPr="00777E9D" w:rsidRDefault="00F050AA" w:rsidP="00F050AA">
      <w:r w:rsidRPr="00777E9D">
        <w:t xml:space="preserve">Planned Site Type:  </w:t>
      </w:r>
      <w:r w:rsidRPr="00777E9D">
        <w:sym w:font="Symbol" w:char="F07F"/>
      </w:r>
      <w:r w:rsidRPr="00777E9D">
        <w:t xml:space="preserve">Open </w:t>
      </w:r>
      <w:r w:rsidRPr="00777E9D">
        <w:sym w:font="Symbol" w:char="F07F"/>
      </w:r>
      <w:r w:rsidRPr="00777E9D">
        <w:t xml:space="preserve">Closed-Enrolled </w:t>
      </w:r>
      <w:r w:rsidRPr="00777E9D">
        <w:sym w:font="Symbol" w:char="F07F"/>
      </w:r>
      <w:r w:rsidRPr="00777E9D">
        <w:t>Non-</w:t>
      </w:r>
      <w:r w:rsidR="002A2618">
        <w:t>R</w:t>
      </w:r>
      <w:r w:rsidRPr="00777E9D">
        <w:t xml:space="preserve">esidential Camp </w:t>
      </w:r>
      <w:r w:rsidRPr="00777E9D">
        <w:sym w:font="Symbol" w:char="F07F"/>
      </w:r>
      <w:r w:rsidRPr="00777E9D">
        <w:t>Residential Camp</w:t>
      </w:r>
      <w:r w:rsidRPr="00777E9D">
        <w:br/>
      </w:r>
      <w:r w:rsidR="00506C18">
        <w:t xml:space="preserve">Appropriate </w:t>
      </w:r>
      <w:r w:rsidRPr="00777E9D">
        <w:t>eligibility information</w:t>
      </w:r>
      <w:r w:rsidR="00506C18">
        <w:t xml:space="preserve"> is on file</w:t>
      </w:r>
      <w:r w:rsidRPr="00777E9D">
        <w:t xml:space="preserve">:  </w:t>
      </w:r>
      <w:r w:rsidRPr="00777E9D">
        <w:sym w:font="Symbol" w:char="F07F"/>
      </w:r>
      <w:r w:rsidRPr="00777E9D">
        <w:t xml:space="preserve"> Yes </w:t>
      </w:r>
      <w:r w:rsidRPr="00777E9D">
        <w:sym w:font="Symbol" w:char="F07F"/>
      </w:r>
      <w:r w:rsidRPr="00777E9D">
        <w:t xml:space="preserve"> No</w:t>
      </w:r>
      <w:r w:rsidR="002A2618">
        <w:t xml:space="preserve"> </w:t>
      </w:r>
    </w:p>
    <w:p w14:paraId="387387BD" w14:textId="77777777" w:rsidR="00F050AA" w:rsidRPr="00652CA1" w:rsidRDefault="00F050AA" w:rsidP="00F050AA">
      <w:r w:rsidRPr="00777E9D">
        <w:t xml:space="preserve">Estimated number of </w:t>
      </w:r>
      <w:r w:rsidRPr="00652CA1">
        <w:t>personnel needed for meal service: _______________</w:t>
      </w:r>
    </w:p>
    <w:p w14:paraId="432B2B96" w14:textId="77777777" w:rsidR="00F050AA" w:rsidRPr="00652CA1" w:rsidRDefault="00F050AA" w:rsidP="006471E2">
      <w:pPr>
        <w:spacing w:line="240" w:lineRule="auto"/>
        <w:contextualSpacing/>
      </w:pPr>
      <w:r w:rsidRPr="00652CA1">
        <w:t>Does the site have:</w:t>
      </w:r>
    </w:p>
    <w:p w14:paraId="28E980B2" w14:textId="77777777" w:rsidR="00652CA1" w:rsidRP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Adequate cooking facilities (if </w:t>
      </w:r>
      <w:r w:rsidR="00506C18" w:rsidRPr="00652CA1">
        <w:rPr>
          <w:rFonts w:ascii="Palatino Linotype" w:hAnsi="Palatino Linotype"/>
        </w:rPr>
        <w:t>applicable</w:t>
      </w:r>
      <w:r w:rsidRPr="00652CA1">
        <w:rPr>
          <w:rFonts w:ascii="Palatino Linotype" w:hAnsi="Palatino Linotype"/>
        </w:rPr>
        <w:t xml:space="preserve">)? </w:t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Yes </w:t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No</w:t>
      </w:r>
      <w:r w:rsidR="00506C18" w:rsidRPr="00652CA1">
        <w:rPr>
          <w:rFonts w:ascii="Palatino Linotype" w:hAnsi="Palatino Linotype"/>
        </w:rPr>
        <w:t xml:space="preserve"> </w:t>
      </w:r>
      <w:r w:rsidR="00506C18" w:rsidRPr="00652CA1">
        <w:rPr>
          <w:rFonts w:ascii="Palatino Linotype" w:hAnsi="Palatino Linotype"/>
        </w:rPr>
        <w:sym w:font="Symbol" w:char="F07F"/>
      </w:r>
      <w:r w:rsidR="00506C18" w:rsidRPr="00652CA1">
        <w:rPr>
          <w:rFonts w:ascii="Palatino Linotype" w:hAnsi="Palatino Linotype"/>
        </w:rPr>
        <w:t xml:space="preserve"> N/A</w:t>
      </w:r>
    </w:p>
    <w:p w14:paraId="0CD249AA" w14:textId="77777777" w:rsidR="00652CA1" w:rsidRP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>Adequate storage, including refrigeration for prepared or delivered food?</w:t>
      </w:r>
      <w:r w:rsidRPr="00652CA1">
        <w:rPr>
          <w:rFonts w:ascii="Palatino Linotype" w:hAnsi="Palatino Linotype"/>
        </w:rPr>
        <w:tab/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Yes</w:t>
      </w:r>
      <w:r w:rsidR="00777E9D" w:rsidRPr="00652CA1">
        <w:rPr>
          <w:rFonts w:ascii="Palatino Linotype" w:hAnsi="Palatino Linotype"/>
        </w:rPr>
        <w:t xml:space="preserve"> </w:t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No</w:t>
      </w:r>
    </w:p>
    <w:p w14:paraId="3395F25E" w14:textId="77777777" w:rsidR="00652CA1" w:rsidRDefault="00F050AA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Access to a telephone? </w:t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Yes </w:t>
      </w:r>
      <w:r w:rsidRPr="00652CA1">
        <w:rPr>
          <w:rFonts w:ascii="Palatino Linotype" w:hAnsi="Palatino Linotype"/>
        </w:rPr>
        <w:sym w:font="Symbol" w:char="F07F"/>
      </w:r>
      <w:r w:rsidRPr="00652CA1">
        <w:rPr>
          <w:rFonts w:ascii="Palatino Linotype" w:hAnsi="Palatino Linotype"/>
        </w:rPr>
        <w:t xml:space="preserve"> No</w:t>
      </w:r>
    </w:p>
    <w:p w14:paraId="1B7B80DD" w14:textId="4AB8E9CE" w:rsidR="00F050AA" w:rsidRPr="00652CA1" w:rsidRDefault="00CD1EB4" w:rsidP="00652CA1">
      <w:pPr>
        <w:pStyle w:val="ListParagraph"/>
        <w:numPr>
          <w:ilvl w:val="0"/>
          <w:numId w:val="33"/>
        </w:numPr>
        <w:spacing w:before="0" w:after="160" w:line="240" w:lineRule="auto"/>
        <w:rPr>
          <w:rFonts w:ascii="Palatino Linotype" w:hAnsi="Palatino Linotype"/>
        </w:rPr>
      </w:pPr>
      <w:r w:rsidRPr="00652CA1">
        <w:rPr>
          <w:rFonts w:ascii="Palatino Linotype" w:hAnsi="Palatino Linotype"/>
        </w:rPr>
        <w:t xml:space="preserve">If outside, shelter for inclement weather? </w:t>
      </w:r>
      <w:r w:rsidR="00652CA1" w:rsidRPr="00652CA1">
        <w:rPr>
          <w:rFonts w:ascii="Palatino Linotype" w:hAnsi="Palatino Linotype"/>
        </w:rPr>
        <w:sym w:font="Symbol" w:char="F07F"/>
      </w:r>
      <w:r w:rsidR="00652CA1" w:rsidRPr="00652CA1">
        <w:rPr>
          <w:rFonts w:ascii="Palatino Linotype" w:hAnsi="Palatino Linotype"/>
        </w:rPr>
        <w:t xml:space="preserve"> Yes </w:t>
      </w:r>
      <w:r w:rsidR="00652CA1" w:rsidRPr="00652CA1">
        <w:rPr>
          <w:rFonts w:ascii="Palatino Linotype" w:hAnsi="Palatino Linotype"/>
        </w:rPr>
        <w:sym w:font="Symbol" w:char="F07F"/>
      </w:r>
      <w:r w:rsidR="00652CA1" w:rsidRPr="00652CA1">
        <w:rPr>
          <w:rFonts w:ascii="Palatino Linotype" w:hAnsi="Palatino Linotype"/>
        </w:rPr>
        <w:t xml:space="preserve"> No </w:t>
      </w:r>
      <w:r w:rsidR="00652CA1" w:rsidRPr="00652CA1">
        <w:rPr>
          <w:rFonts w:ascii="Palatino Linotype" w:hAnsi="Palatino Linotype"/>
        </w:rPr>
        <w:sym w:font="Symbol" w:char="F07F"/>
      </w:r>
      <w:r w:rsidR="00652CA1" w:rsidRPr="00652CA1">
        <w:rPr>
          <w:rFonts w:ascii="Palatino Linotype" w:hAnsi="Palatino Linotype"/>
        </w:rPr>
        <w:t xml:space="preserve"> N/A</w:t>
      </w:r>
    </w:p>
    <w:p w14:paraId="6C0B5A86" w14:textId="417A3B52" w:rsidR="00F050AA" w:rsidRPr="00777E9D" w:rsidRDefault="00F050AA" w:rsidP="00F050AA">
      <w:r w:rsidRPr="00777E9D">
        <w:t>Is th</w:t>
      </w:r>
      <w:r w:rsidR="00506C18">
        <w:t>e</w:t>
      </w:r>
      <w:r w:rsidRPr="00777E9D">
        <w:t xml:space="preserve"> site </w:t>
      </w:r>
      <w:r w:rsidR="00506C18">
        <w:t xml:space="preserve">a </w:t>
      </w:r>
      <w:r w:rsidRPr="00777E9D">
        <w:t>for</w:t>
      </w:r>
      <w:r w:rsidR="00506C18">
        <w:t>-</w:t>
      </w:r>
      <w:r w:rsidRPr="00777E9D">
        <w:t>profit</w:t>
      </w:r>
      <w:r w:rsidR="002A2618">
        <w:t xml:space="preserve"> site</w:t>
      </w:r>
      <w:r w:rsidRPr="00777E9D">
        <w:t>?</w:t>
      </w:r>
      <w:r w:rsidR="00506C18">
        <w:t xml:space="preserve">  </w:t>
      </w:r>
      <w:r w:rsidRPr="00777E9D">
        <w:sym w:font="Symbol" w:char="F07F"/>
      </w:r>
      <w:r w:rsidRPr="00777E9D">
        <w:t xml:space="preserve"> Yes</w:t>
      </w:r>
      <w:r w:rsidR="00506C18">
        <w:t xml:space="preserve"> </w:t>
      </w:r>
      <w:r w:rsidRPr="00777E9D">
        <w:sym w:font="Symbol" w:char="F07F"/>
      </w:r>
      <w:r w:rsidRPr="00777E9D">
        <w:t xml:space="preserve"> No</w:t>
      </w:r>
    </w:p>
    <w:p w14:paraId="0A9CC862" w14:textId="4E8505F6" w:rsidR="00F050AA" w:rsidRDefault="00F050AA" w:rsidP="00F050AA">
      <w:r w:rsidRPr="00777E9D">
        <w:t xml:space="preserve">Improvements or corrective actions needed before site operation: </w:t>
      </w:r>
      <w:r w:rsidR="00777E9D" w:rsidRPr="00777E9D">
        <w:t>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</w:r>
      <w:r w:rsidRPr="00777E9D">
        <w:t>For returning sites</w:t>
      </w:r>
      <w:r w:rsidR="00506C18">
        <w:t xml:space="preserve"> that experienced </w:t>
      </w:r>
      <w:r w:rsidR="007A7891">
        <w:t>problems in the previous summer</w:t>
      </w:r>
      <w:r w:rsidRPr="00777E9D">
        <w:t>, list any deficiencies noted in the previous</w:t>
      </w:r>
      <w:r w:rsidR="007A7891">
        <w:t xml:space="preserve"> </w:t>
      </w:r>
      <w:r w:rsidRPr="00777E9D">
        <w:t>summer:</w:t>
      </w:r>
      <w:r w:rsidR="007A7891">
        <w:t xml:space="preserve"> ______________________________________________________________________</w:t>
      </w:r>
      <w:r w:rsidR="005C66EE">
        <w:br/>
        <w:t>__________________________________________________________________________________________</w:t>
      </w:r>
    </w:p>
    <w:p w14:paraId="53E2B401" w14:textId="77777777" w:rsidR="00F050AA" w:rsidRPr="00777E9D" w:rsidRDefault="00777E9D" w:rsidP="00F050AA">
      <w:pPr>
        <w:tabs>
          <w:tab w:val="left" w:pos="5670"/>
        </w:tabs>
      </w:pPr>
      <w:r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Name:</w:t>
      </w:r>
      <w:r w:rsidR="00F050AA" w:rsidRPr="00777E9D">
        <w:t xml:space="preserve"> ______________________________</w:t>
      </w:r>
      <w:r>
        <w:t>_______</w:t>
      </w:r>
      <w:r w:rsidR="00D16EDC">
        <w:t>_____________________________________</w:t>
      </w:r>
      <w:r w:rsidR="00F050AA" w:rsidRPr="00777E9D">
        <w:br/>
      </w:r>
      <w:r w:rsidR="00F050AA" w:rsidRPr="00777E9D">
        <w:br/>
      </w:r>
      <w:r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Signature:</w:t>
      </w:r>
      <w:r w:rsidR="00F050AA" w:rsidRPr="00777E9D">
        <w:t xml:space="preserve"> ___________________________</w:t>
      </w:r>
      <w:r>
        <w:t xml:space="preserve">_______ </w:t>
      </w:r>
      <w:r w:rsidR="00F050AA" w:rsidRPr="00777E9D">
        <w:rPr>
          <w:b/>
          <w:bCs w:val="0"/>
        </w:rPr>
        <w:t>Date:</w:t>
      </w:r>
      <w:r w:rsidR="00F050AA" w:rsidRPr="00777E9D">
        <w:t xml:space="preserve"> ________________________</w:t>
      </w:r>
      <w:r w:rsidRPr="00777E9D">
        <w:t>_</w:t>
      </w:r>
      <w:r>
        <w:t>___</w:t>
      </w:r>
      <w:r w:rsidR="00D16EDC">
        <w:t>___</w:t>
      </w:r>
    </w:p>
    <w:p w14:paraId="610038D7" w14:textId="108E270F" w:rsidR="007C51B5" w:rsidRPr="001D11ED" w:rsidRDefault="005C66EE" w:rsidP="007C51B5">
      <w:pPr>
        <w:jc w:val="center"/>
      </w:pPr>
      <w:r>
        <w:br/>
      </w:r>
      <w:r w:rsidR="006471E2">
        <w:t>This institution is an equal opportunity provider.</w:t>
      </w:r>
    </w:p>
    <w:sectPr w:rsidR="007C51B5" w:rsidRPr="001D11ED" w:rsidSect="006471E2">
      <w:footerReference w:type="default" r:id="rId11"/>
      <w:headerReference w:type="first" r:id="rId12"/>
      <w:footerReference w:type="first" r:id="rId13"/>
      <w:pgSz w:w="12240" w:h="15840"/>
      <w:pgMar w:top="432" w:right="1152" w:bottom="432" w:left="1152" w:header="720" w:footer="2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64B55" w14:textId="77777777" w:rsidR="00273838" w:rsidRDefault="00273838" w:rsidP="004062C7">
      <w:r>
        <w:separator/>
      </w:r>
    </w:p>
  </w:endnote>
  <w:endnote w:type="continuationSeparator" w:id="0">
    <w:p w14:paraId="02EA03A7" w14:textId="77777777" w:rsidR="00273838" w:rsidRDefault="00273838" w:rsidP="004062C7">
      <w:r>
        <w:continuationSeparator/>
      </w:r>
    </w:p>
  </w:endnote>
  <w:endnote w:type="continuationNotice" w:id="1">
    <w:p w14:paraId="5C7028F3" w14:textId="77777777" w:rsidR="00273838" w:rsidRDefault="0027383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2E849F60" w14:textId="77777777" w:rsidTr="00774ECD">
      <w:trPr>
        <w:cantSplit/>
        <w:trHeight w:val="633"/>
        <w:tblHeader/>
      </w:trPr>
      <w:tc>
        <w:tcPr>
          <w:tcW w:w="4248" w:type="dxa"/>
        </w:tcPr>
        <w:p w14:paraId="209682EF" w14:textId="4B599AAE" w:rsidR="00796D5F" w:rsidRPr="00937FFC" w:rsidRDefault="00F65FE4" w:rsidP="004460D4">
          <w:pPr>
            <w:pStyle w:val="Footer"/>
          </w:pPr>
          <w:r>
            <w:t xml:space="preserve">SFSP Pre-Operational Review Form </w:t>
          </w:r>
          <w:r>
            <w:br/>
            <w:t>Summer 202</w:t>
          </w:r>
          <w:r w:rsidR="007C51B5">
            <w:t>1</w:t>
          </w:r>
          <w:r w:rsidR="00796D5F" w:rsidRPr="00937FFC">
            <w:br/>
            <w:t>(Revised:</w:t>
          </w:r>
          <w:r>
            <w:t xml:space="preserve"> June 16, 2020</w:t>
          </w:r>
          <w:r w:rsidR="00796D5F" w:rsidRPr="00937FFC">
            <w:t>)</w:t>
          </w:r>
        </w:p>
      </w:tc>
      <w:tc>
        <w:tcPr>
          <w:tcW w:w="1620" w:type="dxa"/>
        </w:tcPr>
        <w:p w14:paraId="4929D7A0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541F5EE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53C1DE5" wp14:editId="6E538965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0E2FFA4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AB91F" w14:textId="77777777" w:rsidR="00E92FCA" w:rsidRDefault="00E92FCA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0729C41" wp14:editId="7A52D260">
          <wp:simplePos x="0" y="0"/>
          <wp:positionH relativeFrom="column">
            <wp:posOffset>5366385</wp:posOffset>
          </wp:positionH>
          <wp:positionV relativeFrom="paragraph">
            <wp:posOffset>-85090</wp:posOffset>
          </wp:positionV>
          <wp:extent cx="575945" cy="658495"/>
          <wp:effectExtent l="0" t="0" r="0" b="8255"/>
          <wp:wrapNone/>
          <wp:docPr id="133" name="Picture 1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4CBB4B" w14:textId="77777777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71BA0EB3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09D2DCCC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76811AD9" wp14:editId="51EFDC82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FB49A1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" strokeweight=".5pt">
              <w10:anchorlock/>
            </v:shape>
          </w:pict>
        </mc:Fallback>
      </mc:AlternateContent>
    </w:r>
  </w:p>
  <w:p w14:paraId="796D23A5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5053D" w14:textId="77777777" w:rsidR="00273838" w:rsidRDefault="00273838" w:rsidP="004062C7">
      <w:r>
        <w:separator/>
      </w:r>
    </w:p>
  </w:footnote>
  <w:footnote w:type="continuationSeparator" w:id="0">
    <w:p w14:paraId="0C4E4D66" w14:textId="77777777" w:rsidR="00273838" w:rsidRDefault="00273838" w:rsidP="004062C7">
      <w:r>
        <w:continuationSeparator/>
      </w:r>
    </w:p>
  </w:footnote>
  <w:footnote w:type="continuationNotice" w:id="1">
    <w:p w14:paraId="0823C747" w14:textId="77777777" w:rsidR="00273838" w:rsidRDefault="0027383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5048D2AA" w14:textId="77777777" w:rsidTr="00FA04BA">
      <w:tc>
        <w:tcPr>
          <w:tcW w:w="4320" w:type="dxa"/>
        </w:tcPr>
        <w:p w14:paraId="3D1C04AB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15CAD22B" wp14:editId="20ED7372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6EBE1F8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5248DCBB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14C6B0B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03489"/>
    <w:multiLevelType w:val="hybridMultilevel"/>
    <w:tmpl w:val="1E2825B2"/>
    <w:lvl w:ilvl="0" w:tplc="02D4DC2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1243E"/>
    <w:multiLevelType w:val="hybridMultilevel"/>
    <w:tmpl w:val="7F401902"/>
    <w:lvl w:ilvl="0" w:tplc="55760176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8"/>
  </w:num>
  <w:num w:numId="2">
    <w:abstractNumId w:val="15"/>
  </w:num>
  <w:num w:numId="3">
    <w:abstractNumId w:val="26"/>
  </w:num>
  <w:num w:numId="4">
    <w:abstractNumId w:val="21"/>
  </w:num>
  <w:num w:numId="5">
    <w:abstractNumId w:val="22"/>
  </w:num>
  <w:num w:numId="6">
    <w:abstractNumId w:val="6"/>
  </w:num>
  <w:num w:numId="7">
    <w:abstractNumId w:val="1"/>
  </w:num>
  <w:num w:numId="8">
    <w:abstractNumId w:val="16"/>
  </w:num>
  <w:num w:numId="9">
    <w:abstractNumId w:val="20"/>
  </w:num>
  <w:num w:numId="10">
    <w:abstractNumId w:val="29"/>
  </w:num>
  <w:num w:numId="11">
    <w:abstractNumId w:val="18"/>
  </w:num>
  <w:num w:numId="12">
    <w:abstractNumId w:val="10"/>
  </w:num>
  <w:num w:numId="13">
    <w:abstractNumId w:val="31"/>
  </w:num>
  <w:num w:numId="14">
    <w:abstractNumId w:val="11"/>
  </w:num>
  <w:num w:numId="15">
    <w:abstractNumId w:val="30"/>
  </w:num>
  <w:num w:numId="16">
    <w:abstractNumId w:val="4"/>
  </w:num>
  <w:num w:numId="17">
    <w:abstractNumId w:val="7"/>
  </w:num>
  <w:num w:numId="18">
    <w:abstractNumId w:val="19"/>
  </w:num>
  <w:num w:numId="19">
    <w:abstractNumId w:val="23"/>
  </w:num>
  <w:num w:numId="20">
    <w:abstractNumId w:val="13"/>
  </w:num>
  <w:num w:numId="21">
    <w:abstractNumId w:val="14"/>
  </w:num>
  <w:num w:numId="22">
    <w:abstractNumId w:val="12"/>
  </w:num>
  <w:num w:numId="23">
    <w:abstractNumId w:val="2"/>
  </w:num>
  <w:num w:numId="24">
    <w:abstractNumId w:val="27"/>
  </w:num>
  <w:num w:numId="25">
    <w:abstractNumId w:val="2"/>
  </w:num>
  <w:num w:numId="26">
    <w:abstractNumId w:val="3"/>
  </w:num>
  <w:num w:numId="27">
    <w:abstractNumId w:val="24"/>
  </w:num>
  <w:num w:numId="28">
    <w:abstractNumId w:val="25"/>
  </w:num>
  <w:num w:numId="29">
    <w:abstractNumId w:val="17"/>
  </w:num>
  <w:num w:numId="30">
    <w:abstractNumId w:val="8"/>
  </w:num>
  <w:num w:numId="31">
    <w:abstractNumId w:val="0"/>
  </w:num>
  <w:num w:numId="32">
    <w:abstractNumId w:val="5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0251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5235"/>
    <w:rsid w:val="0024600A"/>
    <w:rsid w:val="0024786D"/>
    <w:rsid w:val="00256309"/>
    <w:rsid w:val="00273838"/>
    <w:rsid w:val="002768DB"/>
    <w:rsid w:val="002768E8"/>
    <w:rsid w:val="00277BD5"/>
    <w:rsid w:val="0028626E"/>
    <w:rsid w:val="002A0C9D"/>
    <w:rsid w:val="002A2618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17D0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3F331D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06C18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66EE"/>
    <w:rsid w:val="005D1A81"/>
    <w:rsid w:val="005D7389"/>
    <w:rsid w:val="005D7ABB"/>
    <w:rsid w:val="006055C1"/>
    <w:rsid w:val="006062D9"/>
    <w:rsid w:val="0062055D"/>
    <w:rsid w:val="00626212"/>
    <w:rsid w:val="0063049A"/>
    <w:rsid w:val="006471E2"/>
    <w:rsid w:val="00651E8D"/>
    <w:rsid w:val="00652CA1"/>
    <w:rsid w:val="006703F6"/>
    <w:rsid w:val="006912CB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77E9D"/>
    <w:rsid w:val="00781CCF"/>
    <w:rsid w:val="007914E1"/>
    <w:rsid w:val="007963EC"/>
    <w:rsid w:val="00796D5F"/>
    <w:rsid w:val="007A4182"/>
    <w:rsid w:val="007A7891"/>
    <w:rsid w:val="007C51B5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551E8"/>
    <w:rsid w:val="00865A62"/>
    <w:rsid w:val="0087647A"/>
    <w:rsid w:val="008A0832"/>
    <w:rsid w:val="008C332D"/>
    <w:rsid w:val="008F27B0"/>
    <w:rsid w:val="008F6F90"/>
    <w:rsid w:val="009224EF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0251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1AB2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BE59F6"/>
    <w:rsid w:val="00C01AD7"/>
    <w:rsid w:val="00C109A3"/>
    <w:rsid w:val="00C13786"/>
    <w:rsid w:val="00C45437"/>
    <w:rsid w:val="00C712A7"/>
    <w:rsid w:val="00C97C17"/>
    <w:rsid w:val="00CA71B2"/>
    <w:rsid w:val="00CB29BB"/>
    <w:rsid w:val="00CC22DC"/>
    <w:rsid w:val="00CC230C"/>
    <w:rsid w:val="00CD1EB4"/>
    <w:rsid w:val="00CD21BC"/>
    <w:rsid w:val="00CF4EFE"/>
    <w:rsid w:val="00D04EC2"/>
    <w:rsid w:val="00D064CA"/>
    <w:rsid w:val="00D07AE7"/>
    <w:rsid w:val="00D12391"/>
    <w:rsid w:val="00D12A2B"/>
    <w:rsid w:val="00D16EDC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0273"/>
    <w:rsid w:val="00DF7A10"/>
    <w:rsid w:val="00E2171D"/>
    <w:rsid w:val="00E30534"/>
    <w:rsid w:val="00E606BA"/>
    <w:rsid w:val="00E773E9"/>
    <w:rsid w:val="00E9189B"/>
    <w:rsid w:val="00E92FCA"/>
    <w:rsid w:val="00ED3A89"/>
    <w:rsid w:val="00ED49D5"/>
    <w:rsid w:val="00F050AA"/>
    <w:rsid w:val="00F13432"/>
    <w:rsid w:val="00F16A4F"/>
    <w:rsid w:val="00F22671"/>
    <w:rsid w:val="00F234A0"/>
    <w:rsid w:val="00F41E27"/>
    <w:rsid w:val="00F65CB1"/>
    <w:rsid w:val="00F65FE4"/>
    <w:rsid w:val="00F661E5"/>
    <w:rsid w:val="00F76AD8"/>
    <w:rsid w:val="00F835EF"/>
    <w:rsid w:val="00F90A87"/>
    <w:rsid w:val="00FA084B"/>
    <w:rsid w:val="00FA47FB"/>
    <w:rsid w:val="00FC23D4"/>
    <w:rsid w:val="00FC3C0C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A9A84"/>
  <w15:docId w15:val="{1D271F73-4C26-4FF0-A6BE-099795B6D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C18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C1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C18"/>
    <w:rPr>
      <w:rFonts w:ascii="Palatino Linotype" w:eastAsia="Times New Roman" w:hAnsi="Palatino Linotype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24EF"/>
    <w:pPr>
      <w:spacing w:after="0" w:line="240" w:lineRule="auto"/>
    </w:pPr>
    <w:rPr>
      <w:rFonts w:ascii="Palatino Linotype" w:eastAsia="Times New Roman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d16d17df1344b49622b66f14afed8b26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598f9367614b1bcf6095ce9556d14f58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2A668B2-2FB1-4243-B2A6-B271676B59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43EE69-6C52-44CC-A5D2-2C9078298C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sharepoint/v3"/>
    <ds:schemaRef ds:uri="d31159bb-9521-4a35-bf8e-e407f01568c7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e9704c02-dfb4-43e9-baff-18004c96e1c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726</Characters>
  <Application>Microsoft Office Word</Application>
  <DocSecurity>0</DocSecurity>
  <Lines>8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Pre-Operational Review Form Summer 2022</vt:lpstr>
    </vt:vector>
  </TitlesOfParts>
  <Company>Vermont Agency of Education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Pre-Operational Review Form Summer 2022</dc:title>
  <dc:creator>Vermont Agency of Education</dc:creator>
  <cp:keywords/>
  <cp:lastModifiedBy>Adams, Ailynne</cp:lastModifiedBy>
  <cp:revision>2</cp:revision>
  <cp:lastPrinted>2021-04-06T17:50:00Z</cp:lastPrinted>
  <dcterms:created xsi:type="dcterms:W3CDTF">2022-02-10T19:39:00Z</dcterms:created>
  <dcterms:modified xsi:type="dcterms:W3CDTF">2022-02-1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